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94522" w14:textId="77777777" w:rsidR="00E101E0" w:rsidRDefault="002A578C">
      <w:pPr>
        <w:jc w:val="center"/>
        <w:rPr>
          <w:rFonts w:ascii="Arial" w:hAnsi="Arial"/>
          <w:lang w:val="en-GB"/>
        </w:rPr>
      </w:pPr>
      <w:r>
        <w:rPr>
          <w:rFonts w:ascii="Arial" w:hAnsi="Arial"/>
          <w:noProof/>
          <w:lang w:val="en-CA" w:eastAsia="en-CA"/>
        </w:rPr>
        <w:drawing>
          <wp:inline distT="0" distB="0" distL="0" distR="0" wp14:anchorId="325051B3" wp14:editId="4E5AFC1F">
            <wp:extent cx="4572000" cy="1036320"/>
            <wp:effectExtent l="0" t="0" r="0" b="0"/>
            <wp:docPr id="1" name="Picture 1" descr="NEW Shastri Logo 150 resolution for in-house 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 Shastri Logo 150 resolution for in-house us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E0A8A" w14:textId="77777777" w:rsidR="002B4BF3" w:rsidRDefault="002B4BF3" w:rsidP="00C263E6">
      <w:pPr>
        <w:pStyle w:val="Title"/>
        <w:ind w:left="0"/>
        <w:jc w:val="left"/>
      </w:pPr>
    </w:p>
    <w:p w14:paraId="71A6FF43" w14:textId="1817C19B" w:rsidR="002B4BF3" w:rsidRPr="00AE0097" w:rsidRDefault="006A684D" w:rsidP="00AE0097">
      <w:pPr>
        <w:pStyle w:val="Heading2"/>
        <w:spacing w:line="276" w:lineRule="auto"/>
        <w:rPr>
          <w:rFonts w:ascii="Elephant" w:hAnsi="Elephant"/>
          <w:smallCaps/>
          <w:sz w:val="32"/>
          <w:szCs w:val="32"/>
          <w:lang w:val="en-GB"/>
        </w:rPr>
      </w:pPr>
      <w:r w:rsidRPr="00AE0097">
        <w:rPr>
          <w:rFonts w:ascii="Elephant" w:hAnsi="Elephant"/>
          <w:smallCaps/>
          <w:sz w:val="32"/>
          <w:szCs w:val="32"/>
          <w:lang w:val="en-GB"/>
        </w:rPr>
        <w:t xml:space="preserve">SHASTRI STUDENT </w:t>
      </w:r>
      <w:r w:rsidR="001229B2">
        <w:rPr>
          <w:rFonts w:ascii="Elephant" w:hAnsi="Elephant"/>
          <w:smallCaps/>
          <w:sz w:val="32"/>
          <w:szCs w:val="32"/>
          <w:lang w:val="en-GB"/>
        </w:rPr>
        <w:t>INTERNSHIP</w:t>
      </w:r>
      <w:r w:rsidRPr="00AE0097">
        <w:rPr>
          <w:rFonts w:ascii="Elephant" w:hAnsi="Elephant"/>
          <w:smallCaps/>
          <w:sz w:val="32"/>
          <w:szCs w:val="32"/>
          <w:lang w:val="en-GB"/>
        </w:rPr>
        <w:t xml:space="preserve"> PROJECT (SSI</w:t>
      </w:r>
      <w:r w:rsidR="00AE0097">
        <w:rPr>
          <w:rFonts w:ascii="Elephant" w:hAnsi="Elephant"/>
          <w:smallCaps/>
          <w:sz w:val="32"/>
          <w:szCs w:val="32"/>
          <w:lang w:val="en-GB"/>
        </w:rPr>
        <w:t>I)</w:t>
      </w:r>
      <w:r w:rsidRPr="00AE0097">
        <w:rPr>
          <w:rFonts w:ascii="Elephant" w:hAnsi="Elephant"/>
          <w:smallCaps/>
          <w:sz w:val="32"/>
          <w:szCs w:val="32"/>
          <w:lang w:val="en-GB"/>
        </w:rPr>
        <w:t xml:space="preserve"> </w:t>
      </w:r>
      <w:r w:rsidR="00323BEC" w:rsidRPr="00AE0097">
        <w:rPr>
          <w:rFonts w:ascii="Elephant" w:hAnsi="Elephant"/>
          <w:smallCaps/>
          <w:sz w:val="32"/>
          <w:szCs w:val="32"/>
          <w:lang w:val="en-GB"/>
        </w:rPr>
        <w:t>20</w:t>
      </w:r>
      <w:r w:rsidR="00AE0097">
        <w:rPr>
          <w:rFonts w:ascii="Elephant" w:hAnsi="Elephant"/>
          <w:smallCaps/>
          <w:sz w:val="32"/>
          <w:szCs w:val="32"/>
          <w:lang w:val="en-GB"/>
        </w:rPr>
        <w:t>22-23</w:t>
      </w:r>
    </w:p>
    <w:p w14:paraId="2E9B90D9" w14:textId="77777777" w:rsidR="00181AA6" w:rsidRPr="00AE0097" w:rsidRDefault="000C6A5C" w:rsidP="00AE0097">
      <w:pPr>
        <w:pStyle w:val="Heading2"/>
        <w:spacing w:line="276" w:lineRule="auto"/>
        <w:rPr>
          <w:rFonts w:ascii="Elephant" w:hAnsi="Elephant"/>
          <w:smallCaps/>
          <w:sz w:val="32"/>
          <w:szCs w:val="32"/>
          <w:lang w:val="en-GB"/>
        </w:rPr>
      </w:pPr>
      <w:r w:rsidRPr="00AE0097">
        <w:rPr>
          <w:rFonts w:ascii="Elephant" w:hAnsi="Elephant"/>
          <w:smallCaps/>
          <w:sz w:val="32"/>
          <w:szCs w:val="32"/>
          <w:lang w:val="en-GB"/>
        </w:rPr>
        <w:t xml:space="preserve">FINAL </w:t>
      </w:r>
      <w:r w:rsidR="009523C1" w:rsidRPr="00AE0097">
        <w:rPr>
          <w:rFonts w:ascii="Elephant" w:hAnsi="Elephant"/>
          <w:smallCaps/>
          <w:sz w:val="32"/>
          <w:szCs w:val="32"/>
          <w:lang w:val="en-GB"/>
        </w:rPr>
        <w:t xml:space="preserve">REPORT </w:t>
      </w:r>
      <w:r w:rsidR="00181AA6" w:rsidRPr="00AE0097">
        <w:rPr>
          <w:rFonts w:ascii="Elephant" w:hAnsi="Elephant"/>
          <w:smallCaps/>
          <w:sz w:val="32"/>
          <w:szCs w:val="32"/>
          <w:lang w:val="en-GB"/>
        </w:rPr>
        <w:t>FORM</w:t>
      </w:r>
    </w:p>
    <w:p w14:paraId="211090B4" w14:textId="77777777" w:rsidR="002B4BF3" w:rsidRPr="009523C1" w:rsidRDefault="002B4BF3">
      <w:pPr>
        <w:pStyle w:val="Title"/>
        <w:ind w:left="0"/>
        <w:rPr>
          <w:rFonts w:ascii="Calibri" w:hAnsi="Calibri"/>
          <w:sz w:val="20"/>
        </w:rPr>
      </w:pPr>
    </w:p>
    <w:p w14:paraId="138C01E4" w14:textId="07F0D181" w:rsidR="006A43F9" w:rsidRPr="00AE0097" w:rsidRDefault="002B4BF3" w:rsidP="009523C1">
      <w:pPr>
        <w:rPr>
          <w:rFonts w:ascii="Times New Roman" w:hAnsi="Times New Roman"/>
          <w:sz w:val="22"/>
          <w:szCs w:val="22"/>
        </w:rPr>
      </w:pPr>
      <w:r w:rsidRPr="00AE0097">
        <w:rPr>
          <w:rFonts w:ascii="Times New Roman" w:hAnsi="Times New Roman"/>
          <w:sz w:val="22"/>
          <w:szCs w:val="22"/>
        </w:rPr>
        <w:t>Th</w:t>
      </w:r>
      <w:r w:rsidR="00AE0097" w:rsidRPr="00AE0097">
        <w:rPr>
          <w:rFonts w:ascii="Times New Roman" w:hAnsi="Times New Roman"/>
          <w:sz w:val="22"/>
          <w:szCs w:val="22"/>
        </w:rPr>
        <w:t>is FINAL report aim</w:t>
      </w:r>
      <w:r w:rsidR="006A43F9" w:rsidRPr="00AE0097">
        <w:rPr>
          <w:rFonts w:ascii="Times New Roman" w:hAnsi="Times New Roman"/>
          <w:sz w:val="22"/>
          <w:szCs w:val="22"/>
        </w:rPr>
        <w:t xml:space="preserve">s to </w:t>
      </w:r>
      <w:r w:rsidR="000C6A5C" w:rsidRPr="00AE0097">
        <w:rPr>
          <w:rFonts w:ascii="Times New Roman" w:hAnsi="Times New Roman"/>
          <w:sz w:val="22"/>
          <w:szCs w:val="22"/>
        </w:rPr>
        <w:t xml:space="preserve">understand </w:t>
      </w:r>
      <w:r w:rsidR="006A43F9" w:rsidRPr="00AE0097">
        <w:rPr>
          <w:rFonts w:ascii="Times New Roman" w:hAnsi="Times New Roman"/>
          <w:sz w:val="22"/>
          <w:szCs w:val="22"/>
        </w:rPr>
        <w:t xml:space="preserve">the </w:t>
      </w:r>
      <w:r w:rsidR="000C6A5C" w:rsidRPr="00AE0097">
        <w:rPr>
          <w:rFonts w:ascii="Times New Roman" w:hAnsi="Times New Roman"/>
          <w:sz w:val="22"/>
          <w:szCs w:val="22"/>
        </w:rPr>
        <w:t xml:space="preserve">overall achievement of </w:t>
      </w:r>
      <w:r w:rsidR="006A684D" w:rsidRPr="00AE0097">
        <w:rPr>
          <w:rFonts w:ascii="Times New Roman" w:hAnsi="Times New Roman"/>
          <w:sz w:val="22"/>
          <w:szCs w:val="22"/>
        </w:rPr>
        <w:t>SSI</w:t>
      </w:r>
      <w:r w:rsidR="00AE0097" w:rsidRPr="00AE0097">
        <w:rPr>
          <w:rFonts w:ascii="Times New Roman" w:hAnsi="Times New Roman"/>
          <w:sz w:val="22"/>
          <w:szCs w:val="22"/>
        </w:rPr>
        <w:t>I</w:t>
      </w:r>
      <w:r w:rsidR="006A684D" w:rsidRPr="00AE0097">
        <w:rPr>
          <w:rFonts w:ascii="Times New Roman" w:hAnsi="Times New Roman"/>
          <w:sz w:val="22"/>
          <w:szCs w:val="22"/>
        </w:rPr>
        <w:t xml:space="preserve"> </w:t>
      </w:r>
      <w:r w:rsidR="000C6A5C" w:rsidRPr="00AE0097">
        <w:rPr>
          <w:rFonts w:ascii="Times New Roman" w:hAnsi="Times New Roman"/>
          <w:sz w:val="22"/>
          <w:szCs w:val="22"/>
        </w:rPr>
        <w:t>projects in terms of meeting the goals and objectives of interns and the Shastri Institute</w:t>
      </w:r>
      <w:r w:rsidR="006A684D" w:rsidRPr="00AE0097">
        <w:rPr>
          <w:rFonts w:ascii="Times New Roman" w:hAnsi="Times New Roman"/>
          <w:sz w:val="22"/>
          <w:szCs w:val="22"/>
        </w:rPr>
        <w:t>.</w:t>
      </w:r>
      <w:r w:rsidR="000C6A5C" w:rsidRPr="00AE0097">
        <w:rPr>
          <w:rFonts w:ascii="Times New Roman" w:hAnsi="Times New Roman"/>
          <w:sz w:val="22"/>
          <w:szCs w:val="22"/>
        </w:rPr>
        <w:t xml:space="preserve"> </w:t>
      </w:r>
    </w:p>
    <w:p w14:paraId="7D3139A7" w14:textId="77777777" w:rsidR="002251C6" w:rsidRPr="009523C1" w:rsidRDefault="002251C6">
      <w:pPr>
        <w:jc w:val="both"/>
        <w:rPr>
          <w:rFonts w:ascii="Calibri" w:hAnsi="Calibri" w:cs="Arial"/>
          <w:sz w:val="20"/>
        </w:rPr>
      </w:pPr>
    </w:p>
    <w:tbl>
      <w:tblPr>
        <w:tblW w:w="957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5"/>
        <w:gridCol w:w="33"/>
        <w:gridCol w:w="2933"/>
        <w:gridCol w:w="1257"/>
        <w:gridCol w:w="19"/>
        <w:gridCol w:w="193"/>
        <w:gridCol w:w="908"/>
        <w:gridCol w:w="14"/>
        <w:gridCol w:w="574"/>
        <w:gridCol w:w="12"/>
        <w:gridCol w:w="547"/>
        <w:gridCol w:w="1184"/>
        <w:gridCol w:w="1197"/>
      </w:tblGrid>
      <w:tr w:rsidR="00434097" w:rsidRPr="00AE0097" w14:paraId="6E79C2D9" w14:textId="77777777" w:rsidTr="0072118B">
        <w:trPr>
          <w:trHeight w:val="1412"/>
        </w:trPr>
        <w:tc>
          <w:tcPr>
            <w:tcW w:w="705" w:type="dxa"/>
          </w:tcPr>
          <w:p w14:paraId="647DB3DA" w14:textId="48FF356E" w:rsidR="00434097" w:rsidRPr="00AE0097" w:rsidRDefault="00434097" w:rsidP="00AE0097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2966" w:type="dxa"/>
            <w:gridSpan w:val="2"/>
          </w:tcPr>
          <w:p w14:paraId="45699985" w14:textId="51A7F88C" w:rsidR="00A30FBA" w:rsidRPr="00AE0097" w:rsidRDefault="00A30FBA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Intern</w:t>
            </w:r>
            <w:r w:rsidR="00AE0097">
              <w:rPr>
                <w:rFonts w:ascii="Times New Roman" w:hAnsi="Times New Roman"/>
                <w:bCs/>
                <w:szCs w:val="24"/>
              </w:rPr>
              <w:t>'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s 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 xml:space="preserve">Name         </w:t>
            </w:r>
          </w:p>
          <w:p w14:paraId="7F336FA9" w14:textId="77777777" w:rsidR="00434097" w:rsidRPr="00AE0097" w:rsidRDefault="00434097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                                              </w:t>
            </w:r>
          </w:p>
        </w:tc>
        <w:tc>
          <w:tcPr>
            <w:tcW w:w="2965" w:type="dxa"/>
            <w:gridSpan w:val="6"/>
          </w:tcPr>
          <w:p w14:paraId="734F9942" w14:textId="6E524B52" w:rsidR="00A30FBA" w:rsidRPr="00AE0097" w:rsidRDefault="00434097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Address  </w:t>
            </w:r>
          </w:p>
          <w:p w14:paraId="4FB76459" w14:textId="29F8D6FD" w:rsidR="00434097" w:rsidRPr="00AE0097" w:rsidRDefault="00434097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49918F69" w14:textId="77777777" w:rsidR="00A30FBA" w:rsidRPr="00AE0097" w:rsidRDefault="00A30FBA">
            <w:pPr>
              <w:rPr>
                <w:rFonts w:ascii="Times New Roman" w:hAnsi="Times New Roman"/>
                <w:bCs/>
                <w:szCs w:val="24"/>
              </w:rPr>
            </w:pPr>
          </w:p>
          <w:p w14:paraId="70378A41" w14:textId="2EFC8EA3" w:rsidR="00A30FBA" w:rsidRPr="00AE0097" w:rsidRDefault="00A30FBA">
            <w:p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2940" w:type="dxa"/>
            <w:gridSpan w:val="4"/>
          </w:tcPr>
          <w:p w14:paraId="1DBFDB06" w14:textId="66207270" w:rsidR="00434097" w:rsidRPr="00AE0097" w:rsidRDefault="00434097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Email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64422EF3" w14:textId="77777777" w:rsidR="00434097" w:rsidRPr="00AE0097" w:rsidRDefault="00434097">
            <w:pPr>
              <w:rPr>
                <w:rFonts w:ascii="Times New Roman" w:hAnsi="Times New Roman"/>
                <w:bCs/>
                <w:szCs w:val="24"/>
              </w:rPr>
            </w:pPr>
          </w:p>
          <w:p w14:paraId="5A0FFBD7" w14:textId="0D02DF50" w:rsidR="00434097" w:rsidRPr="00AE0097" w:rsidRDefault="00434097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Telephone</w:t>
            </w:r>
            <w:r w:rsidR="00AE0097">
              <w:rPr>
                <w:rFonts w:ascii="Times New Roman" w:hAnsi="Times New Roman"/>
                <w:bCs/>
                <w:szCs w:val="24"/>
              </w:rPr>
              <w:t xml:space="preserve">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323D3F99" w14:textId="77777777" w:rsidR="00434097" w:rsidRPr="00AE0097" w:rsidRDefault="00434097">
            <w:pPr>
              <w:rPr>
                <w:rFonts w:ascii="Times New Roman" w:hAnsi="Times New Roman"/>
                <w:bCs/>
                <w:szCs w:val="24"/>
              </w:rPr>
            </w:pPr>
          </w:p>
          <w:p w14:paraId="0D5C1C0A" w14:textId="77777777" w:rsidR="00434097" w:rsidRDefault="00AE0097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Cell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 xml:space="preserve"> 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="00434097" w:rsidRPr="00AE0097">
              <w:rPr>
                <w:rFonts w:ascii="Times New Roman" w:hAnsi="Times New Roman"/>
                <w:bCs/>
                <w:szCs w:val="24"/>
              </w:rPr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72BD97E9" w14:textId="3A0282AE" w:rsidR="0054286C" w:rsidRPr="00AE0097" w:rsidRDefault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72118B" w:rsidRPr="00AE0097" w14:paraId="45577937" w14:textId="77777777" w:rsidTr="0072118B">
        <w:trPr>
          <w:trHeight w:val="627"/>
        </w:trPr>
        <w:tc>
          <w:tcPr>
            <w:tcW w:w="705" w:type="dxa"/>
          </w:tcPr>
          <w:p w14:paraId="372589D2" w14:textId="77777777" w:rsidR="0072118B" w:rsidRPr="00AE0097" w:rsidRDefault="0072118B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2966" w:type="dxa"/>
            <w:gridSpan w:val="2"/>
          </w:tcPr>
          <w:p w14:paraId="6F04E551" w14:textId="52D5AC82" w:rsidR="0072118B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Name of Home Institution</w:t>
            </w:r>
            <w:r w:rsidR="00745851">
              <w:rPr>
                <w:rFonts w:ascii="Times New Roman" w:hAnsi="Times New Roman"/>
                <w:bCs/>
                <w:szCs w:val="24"/>
              </w:rPr>
              <w:t xml:space="preserve"> in Canada</w:t>
            </w:r>
          </w:p>
          <w:p w14:paraId="582B9E9C" w14:textId="77777777" w:rsidR="0072118B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75AE514A" w14:textId="5158D68C" w:rsidR="0072118B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2977" w:type="dxa"/>
            <w:gridSpan w:val="7"/>
          </w:tcPr>
          <w:p w14:paraId="6D64BF59" w14:textId="77777777" w:rsidR="0072118B" w:rsidRDefault="0072118B" w:rsidP="0072118B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Your Dept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497E763D" w14:textId="77777777" w:rsidR="0072118B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552A580F" w14:textId="77777777" w:rsidR="00A17875" w:rsidRPr="00AA633D" w:rsidRDefault="00A17875" w:rsidP="00A17875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 xml:space="preserve">Area of Study/Discipline: 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end"/>
            </w:r>
          </w:p>
          <w:p w14:paraId="3E952AE8" w14:textId="77777777" w:rsidR="00A17875" w:rsidRDefault="00A17875" w:rsidP="0072118B">
            <w:pPr>
              <w:rPr>
                <w:rFonts w:ascii="Times New Roman" w:hAnsi="Times New Roman"/>
                <w:bCs/>
                <w:szCs w:val="24"/>
              </w:rPr>
            </w:pPr>
          </w:p>
          <w:p w14:paraId="48064A08" w14:textId="05D1040D" w:rsidR="0072118B" w:rsidRDefault="0072118B" w:rsidP="0072118B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Your current study level/ year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36250D3D" w14:textId="3452F8DD" w:rsidR="0072118B" w:rsidRPr="00AE0097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2928" w:type="dxa"/>
            <w:gridSpan w:val="3"/>
          </w:tcPr>
          <w:p w14:paraId="2452A9C4" w14:textId="10612760" w:rsidR="0072118B" w:rsidRPr="00AE0097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Address of </w:t>
            </w:r>
            <w:r w:rsidR="00AA6E23">
              <w:rPr>
                <w:rFonts w:ascii="Times New Roman" w:hAnsi="Times New Roman"/>
                <w:bCs/>
                <w:szCs w:val="24"/>
              </w:rPr>
              <w:t>the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szCs w:val="24"/>
              </w:rPr>
              <w:t xml:space="preserve">Home 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Institution   </w:t>
            </w:r>
          </w:p>
          <w:p w14:paraId="0B08F1D1" w14:textId="77777777" w:rsidR="0072118B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      </w:t>
            </w:r>
          </w:p>
          <w:p w14:paraId="4679AFBB" w14:textId="3CE07C2F" w:rsidR="0072118B" w:rsidRPr="00AE0097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                                                            </w:t>
            </w:r>
          </w:p>
        </w:tc>
      </w:tr>
      <w:tr w:rsidR="0072118B" w:rsidRPr="00AE0097" w14:paraId="2FFDBE89" w14:textId="77777777" w:rsidTr="00A14435">
        <w:trPr>
          <w:trHeight w:val="627"/>
        </w:trPr>
        <w:tc>
          <w:tcPr>
            <w:tcW w:w="705" w:type="dxa"/>
          </w:tcPr>
          <w:p w14:paraId="5034ECC0" w14:textId="01B191DC" w:rsidR="0072118B" w:rsidRPr="00AE0097" w:rsidRDefault="0072118B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4435" w:type="dxa"/>
            <w:gridSpan w:val="5"/>
          </w:tcPr>
          <w:p w14:paraId="47E6DDE2" w14:textId="6A114A23" w:rsidR="0072118B" w:rsidRPr="00AE0097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Name of </w:t>
            </w:r>
            <w:r w:rsidR="00AA6E23">
              <w:rPr>
                <w:rFonts w:ascii="Times New Roman" w:hAnsi="Times New Roman"/>
                <w:bCs/>
                <w:szCs w:val="24"/>
              </w:rPr>
              <w:t>Ho</w:t>
            </w:r>
            <w:r>
              <w:rPr>
                <w:rFonts w:ascii="Times New Roman" w:hAnsi="Times New Roman"/>
                <w:bCs/>
                <w:szCs w:val="24"/>
              </w:rPr>
              <w:t xml:space="preserve">st </w:t>
            </w:r>
            <w:r w:rsidRPr="00AE0097">
              <w:rPr>
                <w:rFonts w:ascii="Times New Roman" w:hAnsi="Times New Roman"/>
                <w:bCs/>
                <w:szCs w:val="24"/>
              </w:rPr>
              <w:t>Institution</w:t>
            </w:r>
            <w:r w:rsidR="00AA6E23">
              <w:rPr>
                <w:rFonts w:ascii="Times New Roman" w:hAnsi="Times New Roman"/>
                <w:bCs/>
                <w:szCs w:val="24"/>
              </w:rPr>
              <w:t xml:space="preserve"> in India</w:t>
            </w:r>
          </w:p>
          <w:p w14:paraId="3089A8B3" w14:textId="77777777" w:rsidR="0072118B" w:rsidRPr="00AE0097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5C4E3B1F" w14:textId="49440CFD" w:rsidR="0072118B" w:rsidRPr="00AE0097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4436" w:type="dxa"/>
            <w:gridSpan w:val="7"/>
          </w:tcPr>
          <w:p w14:paraId="4128603D" w14:textId="193942AF" w:rsidR="00745851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Address of </w:t>
            </w:r>
            <w:r w:rsidR="00745851">
              <w:rPr>
                <w:rFonts w:ascii="Times New Roman" w:hAnsi="Times New Roman"/>
                <w:bCs/>
                <w:szCs w:val="24"/>
              </w:rPr>
              <w:t>H</w:t>
            </w:r>
            <w:r>
              <w:rPr>
                <w:rFonts w:ascii="Times New Roman" w:hAnsi="Times New Roman"/>
                <w:bCs/>
                <w:szCs w:val="24"/>
              </w:rPr>
              <w:t xml:space="preserve">ost 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Institution   </w:t>
            </w:r>
          </w:p>
          <w:p w14:paraId="15996D4B" w14:textId="12CC42B9" w:rsidR="0072118B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             </w:t>
            </w:r>
          </w:p>
          <w:p w14:paraId="5DD42E36" w14:textId="71319120" w:rsidR="0072118B" w:rsidRPr="00AE0097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                                                     </w:t>
            </w:r>
          </w:p>
        </w:tc>
      </w:tr>
      <w:tr w:rsidR="0054286C" w:rsidRPr="00AE0097" w14:paraId="776D35DD" w14:textId="77777777" w:rsidTr="00BC4A39">
        <w:trPr>
          <w:trHeight w:val="627"/>
        </w:trPr>
        <w:tc>
          <w:tcPr>
            <w:tcW w:w="705" w:type="dxa"/>
          </w:tcPr>
          <w:p w14:paraId="34835D58" w14:textId="4A8AF003" w:rsidR="0054286C" w:rsidRPr="00AE0097" w:rsidRDefault="0054286C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2"/>
          </w:tcPr>
          <w:p w14:paraId="6D480127" w14:textId="42FC0AFD" w:rsidR="0054286C" w:rsidRDefault="001229B2" w:rsidP="0054286C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Internship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 xml:space="preserve"> Project</w:t>
            </w:r>
            <w:r w:rsidR="00AA6E23">
              <w:rPr>
                <w:rFonts w:ascii="Times New Roman" w:hAnsi="Times New Roman"/>
                <w:bCs/>
                <w:szCs w:val="24"/>
              </w:rPr>
              <w:t xml:space="preserve"> Title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 xml:space="preserve"> 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="0054286C" w:rsidRPr="00AE0097">
              <w:rPr>
                <w:rFonts w:ascii="Times New Roman" w:hAnsi="Times New Roman"/>
                <w:bCs/>
                <w:szCs w:val="24"/>
              </w:rPr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 xml:space="preserve">     </w:t>
            </w:r>
          </w:p>
          <w:p w14:paraId="6A346756" w14:textId="21AC6268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       </w:t>
            </w:r>
          </w:p>
        </w:tc>
      </w:tr>
      <w:tr w:rsidR="007C70A5" w:rsidRPr="00AE0097" w14:paraId="7FBE10CE" w14:textId="77777777" w:rsidTr="00BC4A39">
        <w:trPr>
          <w:trHeight w:val="627"/>
        </w:trPr>
        <w:tc>
          <w:tcPr>
            <w:tcW w:w="705" w:type="dxa"/>
          </w:tcPr>
          <w:p w14:paraId="5E53486A" w14:textId="77777777" w:rsidR="007C70A5" w:rsidRPr="00AE0097" w:rsidRDefault="007C70A5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2"/>
          </w:tcPr>
          <w:p w14:paraId="225C20A1" w14:textId="02138236" w:rsidR="007C70A5" w:rsidRDefault="007C70A5" w:rsidP="0054286C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Name, title and contact details (email and telephone) of your </w:t>
            </w:r>
            <w:r w:rsidR="00AA6E23">
              <w:rPr>
                <w:rFonts w:ascii="Times New Roman" w:hAnsi="Times New Roman"/>
                <w:bCs/>
                <w:szCs w:val="24"/>
              </w:rPr>
              <w:t>supervisor</w:t>
            </w:r>
            <w:r w:rsidR="007F3D94">
              <w:rPr>
                <w:rFonts w:ascii="Times New Roman" w:hAnsi="Times New Roman"/>
                <w:bCs/>
                <w:szCs w:val="24"/>
              </w:rPr>
              <w:t>/s</w:t>
            </w:r>
            <w:r>
              <w:rPr>
                <w:rFonts w:ascii="Times New Roman" w:hAnsi="Times New Roman"/>
                <w:bCs/>
                <w:szCs w:val="24"/>
              </w:rPr>
              <w:t xml:space="preserve"> at the Host Institution</w:t>
            </w:r>
          </w:p>
          <w:p w14:paraId="49430A8E" w14:textId="77777777" w:rsidR="007C70A5" w:rsidRDefault="007C70A5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3C0DFD60" w14:textId="55DAE2FE" w:rsidR="007C70A5" w:rsidRPr="00AE0097" w:rsidRDefault="007C70A5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3A3833A3" w14:textId="77777777" w:rsidTr="00BC4A39">
        <w:trPr>
          <w:trHeight w:val="627"/>
        </w:trPr>
        <w:tc>
          <w:tcPr>
            <w:tcW w:w="705" w:type="dxa"/>
          </w:tcPr>
          <w:p w14:paraId="33B86782" w14:textId="5C65000C" w:rsidR="0054286C" w:rsidRPr="00AE0097" w:rsidRDefault="0054286C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2"/>
          </w:tcPr>
          <w:p w14:paraId="140C8034" w14:textId="26E0A7C7" w:rsidR="0054286C" w:rsidRDefault="001229B2" w:rsidP="0054286C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Internship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 xml:space="preserve"> Project Start Date:    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="0054286C" w:rsidRPr="00AE0097">
              <w:rPr>
                <w:rFonts w:ascii="Times New Roman" w:hAnsi="Times New Roman"/>
                <w:bCs/>
                <w:szCs w:val="24"/>
              </w:rPr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 xml:space="preserve">                                          </w:t>
            </w:r>
          </w:p>
          <w:p w14:paraId="56CDD10F" w14:textId="3E9EFF91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Completion Date:  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30DA1A8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762D4236" w14:textId="77777777" w:rsidTr="00E3344E">
        <w:trPr>
          <w:trHeight w:val="1412"/>
        </w:trPr>
        <w:tc>
          <w:tcPr>
            <w:tcW w:w="705" w:type="dxa"/>
          </w:tcPr>
          <w:p w14:paraId="1921CD75" w14:textId="29BFBF3A" w:rsidR="0054286C" w:rsidRPr="00AE0097" w:rsidRDefault="0054286C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4223" w:type="dxa"/>
            <w:gridSpan w:val="3"/>
          </w:tcPr>
          <w:p w14:paraId="0E2B5233" w14:textId="77777777" w:rsidR="00AA6E23" w:rsidRDefault="0054286C" w:rsidP="00AA6E23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Name/s of your team members (if applicable)</w:t>
            </w:r>
          </w:p>
          <w:p w14:paraId="16BE5CBE" w14:textId="1FE0CD29" w:rsidR="0054286C" w:rsidRPr="00AA6E23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  <w:r w:rsidRPr="00AA6E23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A6E23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A6E23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A6E23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1FF8B041" w14:textId="77777777" w:rsidR="0054286C" w:rsidRPr="00AE0097" w:rsidRDefault="0054286C" w:rsidP="0054286C">
            <w:pPr>
              <w:ind w:left="720"/>
              <w:rPr>
                <w:rFonts w:ascii="Times New Roman" w:hAnsi="Times New Roman"/>
                <w:bCs/>
                <w:szCs w:val="24"/>
              </w:rPr>
            </w:pPr>
          </w:p>
          <w:p w14:paraId="228E6F2D" w14:textId="77777777" w:rsidR="0054286C" w:rsidRPr="00AA6E23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  <w:r w:rsidRPr="00AA6E23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A6E23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A6E23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A6E23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4D4BE8B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742B8660" w14:textId="77777777" w:rsidR="0054286C" w:rsidRPr="00AA6E23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  <w:r w:rsidRPr="00AA6E23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A6E23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A6E23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A6E23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4648" w:type="dxa"/>
            <w:gridSpan w:val="9"/>
          </w:tcPr>
          <w:p w14:paraId="44CEFF2B" w14:textId="5022C68E" w:rsidR="0054286C" w:rsidRPr="00AE0097" w:rsidRDefault="00AA6E23" w:rsidP="0054286C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P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roject Coordinator/</w:t>
            </w:r>
            <w:r w:rsidR="001229B2" w:rsidRPr="00AE0097">
              <w:rPr>
                <w:rFonts w:ascii="Times New Roman" w:hAnsi="Times New Roman"/>
                <w:bCs/>
                <w:szCs w:val="24"/>
              </w:rPr>
              <w:t>Manager</w:t>
            </w:r>
            <w:r>
              <w:rPr>
                <w:rFonts w:ascii="Times New Roman" w:hAnsi="Times New Roman"/>
                <w:bCs/>
                <w:szCs w:val="24"/>
              </w:rPr>
              <w:t xml:space="preserve"> (if different from # 5)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 xml:space="preserve">  </w:t>
            </w:r>
          </w:p>
          <w:p w14:paraId="541FFCD8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6A33DDB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Name/s: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62CD508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  </w:t>
            </w:r>
          </w:p>
          <w:p w14:paraId="79973AD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Email/s: 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39B8FDE2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0F922F4C" w14:textId="5A580444" w:rsidR="00AA6E23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Tel: 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31A849A2" w14:textId="77777777" w:rsidTr="00BC4A39">
        <w:tc>
          <w:tcPr>
            <w:tcW w:w="705" w:type="dxa"/>
          </w:tcPr>
          <w:p w14:paraId="4C0F1F52" w14:textId="79ECD965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2"/>
          </w:tcPr>
          <w:p w14:paraId="7B316979" w14:textId="46A0C95D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Provide a summary of your </w:t>
            </w:r>
            <w:r w:rsidR="001229B2">
              <w:rPr>
                <w:rFonts w:ascii="Times New Roman" w:hAnsi="Times New Roman"/>
                <w:bCs/>
                <w:szCs w:val="24"/>
              </w:rPr>
              <w:t>Internship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project highlighting </w:t>
            </w:r>
            <w:r w:rsidR="00AA6E23">
              <w:rPr>
                <w:rFonts w:ascii="Times New Roman" w:hAnsi="Times New Roman"/>
                <w:bCs/>
                <w:szCs w:val="24"/>
              </w:rPr>
              <w:t>o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bjectives, activities </w:t>
            </w:r>
            <w:proofErr w:type="gramStart"/>
            <w:r w:rsidRPr="00AE0097">
              <w:rPr>
                <w:rFonts w:ascii="Times New Roman" w:hAnsi="Times New Roman"/>
                <w:bCs/>
                <w:szCs w:val="24"/>
              </w:rPr>
              <w:t>and  outcomes</w:t>
            </w:r>
            <w:proofErr w:type="gramEnd"/>
            <w:r w:rsidRPr="00AE0097">
              <w:rPr>
                <w:rFonts w:ascii="Times New Roman" w:hAnsi="Times New Roman"/>
                <w:bCs/>
                <w:szCs w:val="24"/>
              </w:rPr>
              <w:t xml:space="preserve"> (450 words)</w:t>
            </w:r>
          </w:p>
        </w:tc>
      </w:tr>
      <w:tr w:rsidR="0054286C" w:rsidRPr="00AE0097" w14:paraId="45AFFE18" w14:textId="77777777" w:rsidTr="00BC4A39">
        <w:tc>
          <w:tcPr>
            <w:tcW w:w="9576" w:type="dxa"/>
            <w:gridSpan w:val="13"/>
          </w:tcPr>
          <w:p w14:paraId="46043ECD" w14:textId="77777777" w:rsidR="0054286C" w:rsidRDefault="0054286C" w:rsidP="0054286C">
            <w:pPr>
              <w:ind w:left="360"/>
              <w:rPr>
                <w:rFonts w:ascii="Times New Roman" w:hAnsi="Times New Roman"/>
                <w:bCs/>
                <w:szCs w:val="24"/>
              </w:rPr>
            </w:pPr>
          </w:p>
          <w:p w14:paraId="65315D5F" w14:textId="31D7FCA6" w:rsidR="0054286C" w:rsidRPr="00AE0097" w:rsidRDefault="0054286C" w:rsidP="0054286C">
            <w:pPr>
              <w:ind w:left="360"/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2B28577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2D38F53C" w14:textId="77777777" w:rsidTr="00BC4A39">
        <w:tc>
          <w:tcPr>
            <w:tcW w:w="705" w:type="dxa"/>
          </w:tcPr>
          <w:p w14:paraId="0BB3A95A" w14:textId="0E5CF653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2"/>
          </w:tcPr>
          <w:p w14:paraId="067491E1" w14:textId="0E58764A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Describe the achievements/outcomes of your </w:t>
            </w:r>
            <w:proofErr w:type="gramStart"/>
            <w:r w:rsidR="001229B2">
              <w:rPr>
                <w:rFonts w:ascii="Times New Roman" w:hAnsi="Times New Roman"/>
                <w:bCs/>
                <w:szCs w:val="24"/>
              </w:rPr>
              <w:t>Internship</w:t>
            </w:r>
            <w:proofErr w:type="gramEnd"/>
            <w:r w:rsidRPr="00AE0097">
              <w:rPr>
                <w:rFonts w:ascii="Times New Roman" w:hAnsi="Times New Roman"/>
                <w:bCs/>
                <w:szCs w:val="24"/>
              </w:rPr>
              <w:t xml:space="preserve"> project in terms of knowledge enhancement, capacity development, sharing, networking and exposure (800 words)</w:t>
            </w:r>
          </w:p>
          <w:p w14:paraId="410D105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62DE2592" w14:textId="77777777" w:rsidTr="00BC4A39">
        <w:tc>
          <w:tcPr>
            <w:tcW w:w="9576" w:type="dxa"/>
            <w:gridSpan w:val="13"/>
          </w:tcPr>
          <w:p w14:paraId="08B5F0AB" w14:textId="6D4A2136" w:rsidR="0054286C" w:rsidRPr="00AE0097" w:rsidRDefault="0054286C" w:rsidP="0054286C">
            <w:pPr>
              <w:ind w:left="360"/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46DE8D4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2888BC74" w14:textId="77777777" w:rsidTr="00BC4A39">
        <w:tc>
          <w:tcPr>
            <w:tcW w:w="9576" w:type="dxa"/>
            <w:gridSpan w:val="13"/>
            <w:shd w:val="clear" w:color="auto" w:fill="D9D9D9"/>
          </w:tcPr>
          <w:p w14:paraId="7F5430E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5BE4BFBE" w14:textId="77777777" w:rsidR="0054286C" w:rsidRPr="00AE0097" w:rsidRDefault="0054286C" w:rsidP="00AA6E23">
            <w:pPr>
              <w:jc w:val="center"/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ACADEMIC, RESEARCH and PROFESSIONAL GROWTH</w:t>
            </w:r>
          </w:p>
          <w:p w14:paraId="719CD448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2C62BAB2" w14:textId="77777777" w:rsidTr="00BC4A39">
        <w:tc>
          <w:tcPr>
            <w:tcW w:w="705" w:type="dxa"/>
          </w:tcPr>
          <w:p w14:paraId="20B27001" w14:textId="1F6280BB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2"/>
          </w:tcPr>
          <w:p w14:paraId="787FA33D" w14:textId="3B74922D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Indicate (</w:t>
            </w:r>
            <w:r w:rsidRPr="00AE0097">
              <w:rPr>
                <w:rFonts w:ascii="Times New Roman" w:hAnsi="Times New Roman"/>
                <w:bCs/>
                <w:szCs w:val="24"/>
              </w:rPr>
              <w:sym w:font="Wingdings" w:char="F0FC"/>
            </w:r>
            <w:r w:rsidRPr="00AE0097">
              <w:rPr>
                <w:rFonts w:ascii="Times New Roman" w:hAnsi="Times New Roman"/>
                <w:bCs/>
                <w:szCs w:val="24"/>
              </w:rPr>
              <w:t>) the extent of your involvement-achievement in the following activities during your SSI</w:t>
            </w:r>
            <w:r>
              <w:rPr>
                <w:rFonts w:ascii="Times New Roman" w:hAnsi="Times New Roman"/>
                <w:bCs/>
                <w:szCs w:val="24"/>
              </w:rPr>
              <w:t>I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placement.</w:t>
            </w:r>
          </w:p>
          <w:p w14:paraId="53A642E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0565EA43" w14:textId="77777777" w:rsidTr="00AE0097">
        <w:tc>
          <w:tcPr>
            <w:tcW w:w="4947" w:type="dxa"/>
            <w:gridSpan w:val="5"/>
          </w:tcPr>
          <w:p w14:paraId="62A0F968" w14:textId="5E4CCC09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Career Focus Activities (Project Work)</w:t>
            </w:r>
          </w:p>
        </w:tc>
        <w:tc>
          <w:tcPr>
            <w:tcW w:w="1101" w:type="dxa"/>
            <w:gridSpan w:val="2"/>
          </w:tcPr>
          <w:p w14:paraId="548CF434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100%</w:t>
            </w:r>
          </w:p>
        </w:tc>
        <w:tc>
          <w:tcPr>
            <w:tcW w:w="1147" w:type="dxa"/>
            <w:gridSpan w:val="4"/>
          </w:tcPr>
          <w:p w14:paraId="3E815E89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50%</w:t>
            </w:r>
          </w:p>
        </w:tc>
        <w:tc>
          <w:tcPr>
            <w:tcW w:w="1184" w:type="dxa"/>
          </w:tcPr>
          <w:p w14:paraId="041479FA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25%</w:t>
            </w:r>
          </w:p>
        </w:tc>
        <w:tc>
          <w:tcPr>
            <w:tcW w:w="1197" w:type="dxa"/>
          </w:tcPr>
          <w:p w14:paraId="209814E2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None</w:t>
            </w:r>
          </w:p>
        </w:tc>
      </w:tr>
      <w:tr w:rsidR="0054286C" w:rsidRPr="00AE0097" w14:paraId="08904E56" w14:textId="77777777" w:rsidTr="00AE0097">
        <w:tc>
          <w:tcPr>
            <w:tcW w:w="4947" w:type="dxa"/>
            <w:gridSpan w:val="5"/>
          </w:tcPr>
          <w:p w14:paraId="31D8BCBF" w14:textId="23902175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Project 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planning </w:t>
            </w:r>
            <w:r w:rsidR="00192E7F">
              <w:rPr>
                <w:rFonts w:ascii="Times New Roman" w:hAnsi="Times New Roman"/>
                <w:bCs/>
                <w:szCs w:val="24"/>
              </w:rPr>
              <w:t>(</w:t>
            </w:r>
            <w:r w:rsidR="00B24FFD">
              <w:rPr>
                <w:rFonts w:ascii="Times New Roman" w:hAnsi="Times New Roman"/>
                <w:bCs/>
                <w:szCs w:val="24"/>
              </w:rPr>
              <w:t>general</w:t>
            </w:r>
            <w:r w:rsidR="00192E7F">
              <w:rPr>
                <w:rFonts w:ascii="Times New Roman" w:hAnsi="Times New Roman"/>
                <w:bCs/>
                <w:szCs w:val="24"/>
              </w:rPr>
              <w:t>)</w:t>
            </w:r>
          </w:p>
        </w:tc>
        <w:tc>
          <w:tcPr>
            <w:tcW w:w="1101" w:type="dxa"/>
            <w:gridSpan w:val="2"/>
          </w:tcPr>
          <w:p w14:paraId="62CDABE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4"/>
          </w:tcPr>
          <w:p w14:paraId="07487F7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034E6A5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72538132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5685F5D3" w14:textId="77777777" w:rsidTr="00AE0097">
        <w:tc>
          <w:tcPr>
            <w:tcW w:w="4947" w:type="dxa"/>
            <w:gridSpan w:val="5"/>
          </w:tcPr>
          <w:p w14:paraId="2319E454" w14:textId="3A50C783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Communicating with the </w:t>
            </w:r>
            <w:r>
              <w:rPr>
                <w:rFonts w:ascii="Times New Roman" w:hAnsi="Times New Roman"/>
                <w:bCs/>
                <w:szCs w:val="24"/>
              </w:rPr>
              <w:t>co-workers/teams</w:t>
            </w:r>
          </w:p>
        </w:tc>
        <w:tc>
          <w:tcPr>
            <w:tcW w:w="1101" w:type="dxa"/>
            <w:gridSpan w:val="2"/>
          </w:tcPr>
          <w:p w14:paraId="33592F00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4"/>
          </w:tcPr>
          <w:p w14:paraId="7F6CED9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10E3847D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035E5F98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27009E6A" w14:textId="77777777" w:rsidTr="00AE0097">
        <w:tc>
          <w:tcPr>
            <w:tcW w:w="4947" w:type="dxa"/>
            <w:gridSpan w:val="5"/>
          </w:tcPr>
          <w:p w14:paraId="6C3494EA" w14:textId="2A4A40C0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Communicating with the Supervisor</w:t>
            </w:r>
          </w:p>
        </w:tc>
        <w:tc>
          <w:tcPr>
            <w:tcW w:w="1101" w:type="dxa"/>
            <w:gridSpan w:val="2"/>
          </w:tcPr>
          <w:p w14:paraId="3841B91D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4"/>
          </w:tcPr>
          <w:p w14:paraId="4C675AC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3412B54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4CC1199E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32DE9EAF" w14:textId="77777777" w:rsidTr="00AE0097">
        <w:tc>
          <w:tcPr>
            <w:tcW w:w="4947" w:type="dxa"/>
            <w:gridSpan w:val="5"/>
          </w:tcPr>
          <w:p w14:paraId="5DC9FE14" w14:textId="6C7C8B0A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Organizing </w:t>
            </w:r>
            <w:r>
              <w:rPr>
                <w:rFonts w:ascii="Times New Roman" w:hAnsi="Times New Roman"/>
                <w:bCs/>
                <w:szCs w:val="24"/>
              </w:rPr>
              <w:t>Project Execution A</w:t>
            </w:r>
            <w:r w:rsidRPr="00AE0097">
              <w:rPr>
                <w:rFonts w:ascii="Times New Roman" w:hAnsi="Times New Roman"/>
                <w:bCs/>
                <w:szCs w:val="24"/>
              </w:rPr>
              <w:t>ctivities</w:t>
            </w:r>
          </w:p>
        </w:tc>
        <w:tc>
          <w:tcPr>
            <w:tcW w:w="1101" w:type="dxa"/>
            <w:gridSpan w:val="2"/>
          </w:tcPr>
          <w:p w14:paraId="2925409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4"/>
          </w:tcPr>
          <w:p w14:paraId="152C06AD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5508CD3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4DB4F9C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1F5A818D" w14:textId="77777777" w:rsidTr="00AE0097">
        <w:tc>
          <w:tcPr>
            <w:tcW w:w="4947" w:type="dxa"/>
            <w:gridSpan w:val="5"/>
          </w:tcPr>
          <w:p w14:paraId="217A682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Organizing/Managing Seminars/Workshops</w:t>
            </w:r>
          </w:p>
        </w:tc>
        <w:tc>
          <w:tcPr>
            <w:tcW w:w="1101" w:type="dxa"/>
            <w:gridSpan w:val="2"/>
          </w:tcPr>
          <w:p w14:paraId="6FFB86EC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4"/>
          </w:tcPr>
          <w:p w14:paraId="1F740040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403A5C1C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19EC753E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19E744B4" w14:textId="77777777" w:rsidTr="00AE0097">
        <w:tc>
          <w:tcPr>
            <w:tcW w:w="4947" w:type="dxa"/>
            <w:gridSpan w:val="5"/>
          </w:tcPr>
          <w:p w14:paraId="6E28B04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Exhibitions/Presentations</w:t>
            </w:r>
          </w:p>
        </w:tc>
        <w:tc>
          <w:tcPr>
            <w:tcW w:w="1101" w:type="dxa"/>
            <w:gridSpan w:val="2"/>
          </w:tcPr>
          <w:p w14:paraId="29FF5428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4"/>
          </w:tcPr>
          <w:p w14:paraId="434C5D92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63AE781D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3742D4B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05519EAC" w14:textId="77777777" w:rsidTr="00AE0097">
        <w:tc>
          <w:tcPr>
            <w:tcW w:w="4947" w:type="dxa"/>
            <w:gridSpan w:val="5"/>
          </w:tcPr>
          <w:p w14:paraId="5843672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Completing Intended Course/s</w:t>
            </w:r>
          </w:p>
        </w:tc>
        <w:tc>
          <w:tcPr>
            <w:tcW w:w="1101" w:type="dxa"/>
            <w:gridSpan w:val="2"/>
          </w:tcPr>
          <w:p w14:paraId="2CD96B7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4"/>
          </w:tcPr>
          <w:p w14:paraId="2BFC3FF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072FE0F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52D660E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5421E84D" w14:textId="77777777" w:rsidTr="00AE0097">
        <w:tc>
          <w:tcPr>
            <w:tcW w:w="4947" w:type="dxa"/>
            <w:gridSpan w:val="5"/>
          </w:tcPr>
          <w:p w14:paraId="2740EAE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Adapting to New Culture/New Environment</w:t>
            </w:r>
          </w:p>
        </w:tc>
        <w:tc>
          <w:tcPr>
            <w:tcW w:w="1101" w:type="dxa"/>
            <w:gridSpan w:val="2"/>
          </w:tcPr>
          <w:p w14:paraId="00805F2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4"/>
          </w:tcPr>
          <w:p w14:paraId="57CF670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4AB18902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17E1FFE0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7E424D75" w14:textId="77777777" w:rsidTr="00AE0097">
        <w:tc>
          <w:tcPr>
            <w:tcW w:w="4947" w:type="dxa"/>
            <w:gridSpan w:val="5"/>
          </w:tcPr>
          <w:p w14:paraId="33D9A718" w14:textId="26FF7AC9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Career Focus Activities (Research &amp; Analysis)</w:t>
            </w:r>
          </w:p>
        </w:tc>
        <w:tc>
          <w:tcPr>
            <w:tcW w:w="1101" w:type="dxa"/>
            <w:gridSpan w:val="2"/>
          </w:tcPr>
          <w:p w14:paraId="3FEC0462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100%</w:t>
            </w:r>
          </w:p>
        </w:tc>
        <w:tc>
          <w:tcPr>
            <w:tcW w:w="1147" w:type="dxa"/>
            <w:gridSpan w:val="4"/>
          </w:tcPr>
          <w:p w14:paraId="5C70F413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50%</w:t>
            </w:r>
          </w:p>
        </w:tc>
        <w:tc>
          <w:tcPr>
            <w:tcW w:w="1184" w:type="dxa"/>
          </w:tcPr>
          <w:p w14:paraId="745059E3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25%</w:t>
            </w:r>
          </w:p>
        </w:tc>
        <w:tc>
          <w:tcPr>
            <w:tcW w:w="1197" w:type="dxa"/>
          </w:tcPr>
          <w:p w14:paraId="49954343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None</w:t>
            </w:r>
          </w:p>
        </w:tc>
      </w:tr>
      <w:tr w:rsidR="0054286C" w:rsidRPr="00AE0097" w14:paraId="144F042B" w14:textId="77777777" w:rsidTr="00AE0097">
        <w:tc>
          <w:tcPr>
            <w:tcW w:w="4947" w:type="dxa"/>
            <w:gridSpan w:val="5"/>
          </w:tcPr>
          <w:p w14:paraId="50A285D4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Project Planning (research project)  </w:t>
            </w:r>
          </w:p>
        </w:tc>
        <w:tc>
          <w:tcPr>
            <w:tcW w:w="1101" w:type="dxa"/>
            <w:gridSpan w:val="2"/>
          </w:tcPr>
          <w:p w14:paraId="05F4E77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4"/>
          </w:tcPr>
          <w:p w14:paraId="1F6084B8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54D03B11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5376EC2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1E579BFA" w14:textId="77777777" w:rsidTr="00E3344E">
        <w:tc>
          <w:tcPr>
            <w:tcW w:w="4928" w:type="dxa"/>
            <w:gridSpan w:val="4"/>
          </w:tcPr>
          <w:p w14:paraId="365F913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Developing Research Tools/Materials</w:t>
            </w:r>
          </w:p>
        </w:tc>
        <w:tc>
          <w:tcPr>
            <w:tcW w:w="1134" w:type="dxa"/>
            <w:gridSpan w:val="4"/>
          </w:tcPr>
          <w:p w14:paraId="0B53535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33" w:type="dxa"/>
            <w:gridSpan w:val="3"/>
          </w:tcPr>
          <w:p w14:paraId="16B0C7FC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16F4DBCD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4AA1055D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4C98A4A6" w14:textId="77777777" w:rsidTr="00E3344E">
        <w:tc>
          <w:tcPr>
            <w:tcW w:w="4928" w:type="dxa"/>
            <w:gridSpan w:val="4"/>
          </w:tcPr>
          <w:p w14:paraId="22077B7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Collecting and Analyzing Data</w:t>
            </w:r>
          </w:p>
        </w:tc>
        <w:tc>
          <w:tcPr>
            <w:tcW w:w="1134" w:type="dxa"/>
            <w:gridSpan w:val="4"/>
          </w:tcPr>
          <w:p w14:paraId="1418868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33" w:type="dxa"/>
            <w:gridSpan w:val="3"/>
          </w:tcPr>
          <w:p w14:paraId="0BEDE461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405F0FF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19F44F7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15B4D21A" w14:textId="77777777" w:rsidTr="00E3344E">
        <w:tc>
          <w:tcPr>
            <w:tcW w:w="4928" w:type="dxa"/>
            <w:gridSpan w:val="4"/>
          </w:tcPr>
          <w:p w14:paraId="27FD294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Organizing/Managing Focus Group Discussions</w:t>
            </w:r>
          </w:p>
        </w:tc>
        <w:tc>
          <w:tcPr>
            <w:tcW w:w="1134" w:type="dxa"/>
            <w:gridSpan w:val="4"/>
          </w:tcPr>
          <w:p w14:paraId="362560D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33" w:type="dxa"/>
            <w:gridSpan w:val="3"/>
          </w:tcPr>
          <w:p w14:paraId="5300B5A0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5D44AAB1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2E5533E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3FF82D23" w14:textId="77777777" w:rsidTr="00E3344E">
        <w:tc>
          <w:tcPr>
            <w:tcW w:w="4928" w:type="dxa"/>
            <w:gridSpan w:val="4"/>
          </w:tcPr>
          <w:p w14:paraId="54ECF73A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Writing Research Reports </w:t>
            </w:r>
          </w:p>
        </w:tc>
        <w:tc>
          <w:tcPr>
            <w:tcW w:w="1134" w:type="dxa"/>
            <w:gridSpan w:val="4"/>
          </w:tcPr>
          <w:p w14:paraId="21D5465C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33" w:type="dxa"/>
            <w:gridSpan w:val="3"/>
          </w:tcPr>
          <w:p w14:paraId="0DF90C8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2662F12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3CCA825E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2B081850" w14:textId="77777777" w:rsidTr="00E3344E">
        <w:tc>
          <w:tcPr>
            <w:tcW w:w="4928" w:type="dxa"/>
            <w:gridSpan w:val="4"/>
          </w:tcPr>
          <w:p w14:paraId="2EE85B2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Presentations </w:t>
            </w:r>
          </w:p>
        </w:tc>
        <w:tc>
          <w:tcPr>
            <w:tcW w:w="1134" w:type="dxa"/>
            <w:gridSpan w:val="4"/>
          </w:tcPr>
          <w:p w14:paraId="22FDACEE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33" w:type="dxa"/>
            <w:gridSpan w:val="3"/>
          </w:tcPr>
          <w:p w14:paraId="78DFDE0E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3F56B6B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7CAD9A5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64037A56" w14:textId="77777777" w:rsidTr="00E3344E">
        <w:tc>
          <w:tcPr>
            <w:tcW w:w="4928" w:type="dxa"/>
            <w:gridSpan w:val="4"/>
          </w:tcPr>
          <w:p w14:paraId="70997AD1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Adapting to New Culture/New Environment</w:t>
            </w:r>
          </w:p>
        </w:tc>
        <w:tc>
          <w:tcPr>
            <w:tcW w:w="1134" w:type="dxa"/>
            <w:gridSpan w:val="4"/>
          </w:tcPr>
          <w:p w14:paraId="4B09A840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33" w:type="dxa"/>
            <w:gridSpan w:val="3"/>
          </w:tcPr>
          <w:p w14:paraId="4C8870B2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2958478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3ABC472E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6B687A57" w14:textId="77777777" w:rsidTr="00BC4A39">
        <w:tc>
          <w:tcPr>
            <w:tcW w:w="9576" w:type="dxa"/>
            <w:gridSpan w:val="13"/>
            <w:shd w:val="clear" w:color="auto" w:fill="D9D9D9"/>
          </w:tcPr>
          <w:p w14:paraId="7479322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3F726CC7" w14:textId="77777777" w:rsidR="0054286C" w:rsidRDefault="0054286C" w:rsidP="00AA6E23">
            <w:pPr>
              <w:jc w:val="center"/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IMPACTS, FUTURE PLANS, CAREER OBJECTIVES, RECOMMENDATIONS</w:t>
            </w:r>
          </w:p>
          <w:p w14:paraId="6885ADC6" w14:textId="282F7399" w:rsidR="00AA6E23" w:rsidRPr="00AE0097" w:rsidRDefault="00AA6E23" w:rsidP="00AA6E23">
            <w:pPr>
              <w:jc w:val="center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658D5C1A" w14:textId="77777777" w:rsidTr="00BC4A39">
        <w:tc>
          <w:tcPr>
            <w:tcW w:w="705" w:type="dxa"/>
          </w:tcPr>
          <w:p w14:paraId="222A4DA6" w14:textId="20F150B7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2"/>
          </w:tcPr>
          <w:p w14:paraId="4BF19E77" w14:textId="19C326C6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Highlight </w:t>
            </w:r>
            <w:r>
              <w:rPr>
                <w:rFonts w:ascii="Times New Roman" w:hAnsi="Times New Roman"/>
                <w:bCs/>
                <w:szCs w:val="24"/>
              </w:rPr>
              <w:t xml:space="preserve">this </w:t>
            </w:r>
            <w:r w:rsidR="001229B2">
              <w:rPr>
                <w:rFonts w:ascii="Times New Roman" w:hAnsi="Times New Roman"/>
                <w:bCs/>
                <w:szCs w:val="24"/>
              </w:rPr>
              <w:t>Internship</w:t>
            </w:r>
            <w:r>
              <w:rPr>
                <w:rFonts w:ascii="Times New Roman" w:hAnsi="Times New Roman"/>
                <w:bCs/>
                <w:szCs w:val="24"/>
              </w:rPr>
              <w:t>'s impacts on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your academic career and personal objectives. </w:t>
            </w:r>
          </w:p>
          <w:p w14:paraId="0F5907C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4593D828" w14:textId="77777777" w:rsidTr="00BC4A39">
        <w:tc>
          <w:tcPr>
            <w:tcW w:w="9576" w:type="dxa"/>
            <w:gridSpan w:val="13"/>
          </w:tcPr>
          <w:p w14:paraId="7B132B5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29734110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223536B3" w14:textId="77777777" w:rsidTr="00BC4A39">
        <w:tc>
          <w:tcPr>
            <w:tcW w:w="705" w:type="dxa"/>
          </w:tcPr>
          <w:p w14:paraId="53D84C19" w14:textId="64B23A98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2"/>
          </w:tcPr>
          <w:p w14:paraId="2BEC458F" w14:textId="6D8DE1AC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Indicate your immediate, </w:t>
            </w:r>
            <w:proofErr w:type="gramStart"/>
            <w:r w:rsidRPr="00AE0097">
              <w:rPr>
                <w:rFonts w:ascii="Times New Roman" w:hAnsi="Times New Roman"/>
                <w:bCs/>
                <w:szCs w:val="24"/>
              </w:rPr>
              <w:t>medium</w:t>
            </w:r>
            <w:proofErr w:type="gramEnd"/>
            <w:r w:rsidRPr="00AE0097">
              <w:rPr>
                <w:rFonts w:ascii="Times New Roman" w:hAnsi="Times New Roman"/>
                <w:bCs/>
                <w:szCs w:val="24"/>
              </w:rPr>
              <w:t xml:space="preserve"> and long</w:t>
            </w:r>
            <w:r>
              <w:rPr>
                <w:rFonts w:ascii="Times New Roman" w:hAnsi="Times New Roman"/>
                <w:bCs/>
                <w:szCs w:val="24"/>
              </w:rPr>
              <w:t>-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term plans following this </w:t>
            </w:r>
            <w:r w:rsidR="001229B2">
              <w:rPr>
                <w:rFonts w:ascii="Times New Roman" w:hAnsi="Times New Roman"/>
                <w:bCs/>
                <w:szCs w:val="24"/>
              </w:rPr>
              <w:t>Internship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experience.</w:t>
            </w:r>
          </w:p>
        </w:tc>
      </w:tr>
      <w:tr w:rsidR="0054286C" w:rsidRPr="00AE0097" w14:paraId="78713B6F" w14:textId="77777777" w:rsidTr="00BC4A39">
        <w:tc>
          <w:tcPr>
            <w:tcW w:w="9576" w:type="dxa"/>
            <w:gridSpan w:val="13"/>
          </w:tcPr>
          <w:p w14:paraId="6E8029E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45D4313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38DBADD7" w14:textId="77777777" w:rsidTr="00BC4A39">
        <w:tc>
          <w:tcPr>
            <w:tcW w:w="705" w:type="dxa"/>
          </w:tcPr>
          <w:p w14:paraId="2B020876" w14:textId="247EC950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2"/>
          </w:tcPr>
          <w:p w14:paraId="080B6984" w14:textId="58D0EEF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Describe any plans to disseminate your </w:t>
            </w:r>
            <w:proofErr w:type="gramStart"/>
            <w:r w:rsidR="001229B2">
              <w:rPr>
                <w:rFonts w:ascii="Times New Roman" w:hAnsi="Times New Roman"/>
                <w:bCs/>
                <w:szCs w:val="24"/>
              </w:rPr>
              <w:t>Internship</w:t>
            </w:r>
            <w:proofErr w:type="gramEnd"/>
            <w:r w:rsidRPr="00AE0097">
              <w:rPr>
                <w:rFonts w:ascii="Times New Roman" w:hAnsi="Times New Roman"/>
                <w:bCs/>
                <w:szCs w:val="24"/>
              </w:rPr>
              <w:t xml:space="preserve"> project experience in the form of a report/publication/presentation</w:t>
            </w:r>
            <w:r>
              <w:rPr>
                <w:rFonts w:ascii="Times New Roman" w:hAnsi="Times New Roman"/>
                <w:bCs/>
                <w:szCs w:val="24"/>
              </w:rPr>
              <w:t>,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including your potential audience/recipients.  </w:t>
            </w:r>
          </w:p>
        </w:tc>
      </w:tr>
      <w:tr w:rsidR="0054286C" w:rsidRPr="00AE0097" w14:paraId="38D3620B" w14:textId="77777777" w:rsidTr="00BC4A39">
        <w:tc>
          <w:tcPr>
            <w:tcW w:w="9576" w:type="dxa"/>
            <w:gridSpan w:val="13"/>
          </w:tcPr>
          <w:p w14:paraId="5EA8F67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1304C3AC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3C476EA3" w14:textId="77777777" w:rsidTr="00BC4A39">
        <w:tc>
          <w:tcPr>
            <w:tcW w:w="705" w:type="dxa"/>
          </w:tcPr>
          <w:p w14:paraId="2065218E" w14:textId="2EFDD1B6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2"/>
          </w:tcPr>
          <w:p w14:paraId="62C50B17" w14:textId="70A0DBC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Specify any </w:t>
            </w:r>
            <w:r>
              <w:rPr>
                <w:rFonts w:ascii="Times New Roman" w:hAnsi="Times New Roman"/>
                <w:bCs/>
                <w:szCs w:val="24"/>
              </w:rPr>
              <w:t>significant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challenges encountered during your </w:t>
            </w:r>
            <w:r w:rsidR="001229B2">
              <w:rPr>
                <w:rFonts w:ascii="Times New Roman" w:hAnsi="Times New Roman"/>
                <w:bCs/>
                <w:szCs w:val="24"/>
              </w:rPr>
              <w:t>Internship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in India and your overcoming experiences.</w:t>
            </w:r>
          </w:p>
        </w:tc>
      </w:tr>
      <w:tr w:rsidR="0054286C" w:rsidRPr="00AE0097" w14:paraId="2086F37D" w14:textId="77777777" w:rsidTr="00BC4A39">
        <w:tc>
          <w:tcPr>
            <w:tcW w:w="9576" w:type="dxa"/>
            <w:gridSpan w:val="13"/>
          </w:tcPr>
          <w:p w14:paraId="1B6C31A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20BA276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16F72702" w14:textId="77777777" w:rsidTr="00BC4A39">
        <w:tc>
          <w:tcPr>
            <w:tcW w:w="738" w:type="dxa"/>
            <w:gridSpan w:val="2"/>
          </w:tcPr>
          <w:p w14:paraId="7437BE0D" w14:textId="5A63102D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38" w:type="dxa"/>
            <w:gridSpan w:val="11"/>
          </w:tcPr>
          <w:p w14:paraId="1982E90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Provide recommendations/suggestions for future interns</w:t>
            </w:r>
          </w:p>
          <w:p w14:paraId="4E33094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1A71E39F" w14:textId="77777777" w:rsidTr="00BC4A39">
        <w:tc>
          <w:tcPr>
            <w:tcW w:w="9576" w:type="dxa"/>
            <w:gridSpan w:val="13"/>
          </w:tcPr>
          <w:p w14:paraId="22A03F2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78A2D92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7971799C" w14:textId="77777777" w:rsidTr="00BC4A39">
        <w:tc>
          <w:tcPr>
            <w:tcW w:w="738" w:type="dxa"/>
            <w:gridSpan w:val="2"/>
          </w:tcPr>
          <w:p w14:paraId="1E3609A1" w14:textId="25707F1E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38" w:type="dxa"/>
            <w:gridSpan w:val="11"/>
          </w:tcPr>
          <w:p w14:paraId="63A5AE93" w14:textId="6825EA48" w:rsidR="0054286C" w:rsidRDefault="0054286C" w:rsidP="0054286C">
            <w:pPr>
              <w:numPr>
                <w:ilvl w:val="0"/>
                <w:numId w:val="16"/>
              </w:num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Provide a quote based on your </w:t>
            </w:r>
            <w:proofErr w:type="gramStart"/>
            <w:r w:rsidR="001229B2">
              <w:rPr>
                <w:rFonts w:ascii="Times New Roman" w:hAnsi="Times New Roman"/>
                <w:bCs/>
                <w:szCs w:val="24"/>
              </w:rPr>
              <w:t>Internship</w:t>
            </w:r>
            <w:proofErr w:type="gramEnd"/>
            <w:r w:rsidRPr="00AE0097">
              <w:rPr>
                <w:rFonts w:ascii="Times New Roman" w:hAnsi="Times New Roman"/>
                <w:bCs/>
                <w:szCs w:val="24"/>
              </w:rPr>
              <w:t xml:space="preserve"> experience in India</w:t>
            </w:r>
          </w:p>
          <w:p w14:paraId="50E32A00" w14:textId="77777777" w:rsidR="0054286C" w:rsidRPr="00AE0097" w:rsidRDefault="0054286C" w:rsidP="0054286C">
            <w:pPr>
              <w:ind w:left="720"/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545E7529" w14:textId="77777777" w:rsidR="0054286C" w:rsidRPr="00AE0097" w:rsidRDefault="0054286C" w:rsidP="0054286C">
            <w:pPr>
              <w:ind w:left="720"/>
              <w:rPr>
                <w:rFonts w:ascii="Times New Roman" w:hAnsi="Times New Roman"/>
                <w:bCs/>
                <w:szCs w:val="24"/>
              </w:rPr>
            </w:pPr>
          </w:p>
          <w:p w14:paraId="453E1326" w14:textId="59DE6B1F" w:rsidR="0054286C" w:rsidRPr="00AE0097" w:rsidRDefault="0054286C" w:rsidP="0054286C">
            <w:pPr>
              <w:numPr>
                <w:ilvl w:val="0"/>
                <w:numId w:val="16"/>
              </w:num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Email three 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photographs </w:t>
            </w:r>
            <w:r>
              <w:rPr>
                <w:rFonts w:ascii="Times New Roman" w:hAnsi="Times New Roman"/>
                <w:bCs/>
                <w:szCs w:val="24"/>
              </w:rPr>
              <w:t>of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your SSI</w:t>
            </w:r>
            <w:r>
              <w:rPr>
                <w:rFonts w:ascii="Times New Roman" w:hAnsi="Times New Roman"/>
                <w:bCs/>
                <w:szCs w:val="24"/>
              </w:rPr>
              <w:t xml:space="preserve">I Project along with this report form. </w:t>
            </w:r>
          </w:p>
        </w:tc>
      </w:tr>
      <w:tr w:rsidR="0054286C" w:rsidRPr="00AE0097" w14:paraId="43B0638D" w14:textId="77777777" w:rsidTr="00BC4A39">
        <w:tc>
          <w:tcPr>
            <w:tcW w:w="9576" w:type="dxa"/>
            <w:gridSpan w:val="13"/>
          </w:tcPr>
          <w:p w14:paraId="1B144B32" w14:textId="77777777" w:rsidR="0054286C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3DA1ACED" w14:textId="3F6827BF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szCs w:val="24"/>
              </w:rPr>
              <w:t>Signature: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28EFFFA7" w14:textId="1A2F605E" w:rsidR="0054286C" w:rsidRPr="00AE0097" w:rsidRDefault="0054286C" w:rsidP="0054286C">
            <w:pPr>
              <w:rPr>
                <w:rFonts w:ascii="Times New Roman" w:hAnsi="Times New Roman"/>
                <w:szCs w:val="24"/>
              </w:rPr>
            </w:pPr>
          </w:p>
          <w:p w14:paraId="193BCF28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szCs w:val="24"/>
              </w:rPr>
              <w:t xml:space="preserve">Date:         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433AD955" w14:textId="749574D5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</w:tbl>
    <w:p w14:paraId="60E7F19C" w14:textId="77777777" w:rsidR="006A43F9" w:rsidRPr="00AE0097" w:rsidRDefault="006A43F9">
      <w:pPr>
        <w:rPr>
          <w:rFonts w:ascii="Times New Roman" w:hAnsi="Times New Roman"/>
          <w:bCs/>
          <w:szCs w:val="24"/>
        </w:rPr>
      </w:pPr>
    </w:p>
    <w:sectPr w:rsidR="006A43F9" w:rsidRPr="00AE0097" w:rsidSect="00B06884">
      <w:footerReference w:type="even" r:id="rId9"/>
      <w:footerReference w:type="default" r:id="rId10"/>
      <w:pgSz w:w="12240" w:h="15840"/>
      <w:pgMar w:top="630" w:right="1440" w:bottom="5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DC023" w14:textId="77777777" w:rsidR="007A76C7" w:rsidRDefault="007A76C7">
      <w:r>
        <w:separator/>
      </w:r>
    </w:p>
  </w:endnote>
  <w:endnote w:type="continuationSeparator" w:id="0">
    <w:p w14:paraId="7909B17F" w14:textId="77777777" w:rsidR="007A76C7" w:rsidRDefault="007A7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 Light">
    <w:altName w:val="Rockwell Light"/>
    <w:charset w:val="00"/>
    <w:family w:val="roman"/>
    <w:pitch w:val="variable"/>
    <w:sig w:usb0="80000287" w:usb1="00000000" w:usb2="00000000" w:usb3="00000000" w:csb0="0000000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6676E" w14:textId="77777777" w:rsidR="005162B3" w:rsidRDefault="005162B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AAC106" w14:textId="77777777" w:rsidR="005162B3" w:rsidRDefault="005162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38482" w14:textId="77777777" w:rsidR="005162B3" w:rsidRDefault="005162B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31C50">
      <w:rPr>
        <w:rStyle w:val="PageNumber"/>
        <w:noProof/>
      </w:rPr>
      <w:t>2</w:t>
    </w:r>
    <w:r>
      <w:rPr>
        <w:rStyle w:val="PageNumber"/>
      </w:rPr>
      <w:fldChar w:fldCharType="end"/>
    </w:r>
  </w:p>
  <w:p w14:paraId="2CFF1837" w14:textId="77777777" w:rsidR="005162B3" w:rsidRDefault="005162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C6A12" w14:textId="77777777" w:rsidR="007A76C7" w:rsidRDefault="007A76C7">
      <w:r>
        <w:separator/>
      </w:r>
    </w:p>
  </w:footnote>
  <w:footnote w:type="continuationSeparator" w:id="0">
    <w:p w14:paraId="759D2104" w14:textId="77777777" w:rsidR="007A76C7" w:rsidRDefault="007A76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5621C"/>
    <w:multiLevelType w:val="hybridMultilevel"/>
    <w:tmpl w:val="F6C80C8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9F2705"/>
    <w:multiLevelType w:val="hybridMultilevel"/>
    <w:tmpl w:val="A9CA4604"/>
    <w:lvl w:ilvl="0" w:tplc="6988FCD2">
      <w:start w:val="1"/>
      <w:numFmt w:val="lowerLetter"/>
      <w:lvlText w:val="%1."/>
      <w:lvlJc w:val="left"/>
      <w:pPr>
        <w:ind w:left="720" w:hanging="360"/>
      </w:pPr>
      <w:rPr>
        <w:rFonts w:ascii="Calibri" w:eastAsia="Times New Roma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9060D"/>
    <w:multiLevelType w:val="hybridMultilevel"/>
    <w:tmpl w:val="D892D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D71ED"/>
    <w:multiLevelType w:val="singleLevel"/>
    <w:tmpl w:val="C48E3664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C6C171E"/>
    <w:multiLevelType w:val="hybridMultilevel"/>
    <w:tmpl w:val="600653A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D95FAD"/>
    <w:multiLevelType w:val="hybridMultilevel"/>
    <w:tmpl w:val="61383CA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A2B7525"/>
    <w:multiLevelType w:val="hybridMultilevel"/>
    <w:tmpl w:val="64EAD6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C474B4A"/>
    <w:multiLevelType w:val="singleLevel"/>
    <w:tmpl w:val="1B3E8D90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F935471"/>
    <w:multiLevelType w:val="hybridMultilevel"/>
    <w:tmpl w:val="9B2694F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E5040C1"/>
    <w:multiLevelType w:val="hybridMultilevel"/>
    <w:tmpl w:val="9684CF4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59351A1"/>
    <w:multiLevelType w:val="multilevel"/>
    <w:tmpl w:val="B0A641C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883C62"/>
    <w:multiLevelType w:val="hybridMultilevel"/>
    <w:tmpl w:val="5F223258"/>
    <w:lvl w:ilvl="0" w:tplc="23860EB6">
      <w:start w:val="1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0521283"/>
    <w:multiLevelType w:val="hybridMultilevel"/>
    <w:tmpl w:val="B9E8A76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9695C89"/>
    <w:multiLevelType w:val="hybridMultilevel"/>
    <w:tmpl w:val="75140EA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0A09ED"/>
    <w:multiLevelType w:val="multilevel"/>
    <w:tmpl w:val="E0E67B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8A014FB"/>
    <w:multiLevelType w:val="hybridMultilevel"/>
    <w:tmpl w:val="2732350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76F3421"/>
    <w:multiLevelType w:val="hybridMultilevel"/>
    <w:tmpl w:val="022EFDC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B1772AF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</w:lvl>
  </w:abstractNum>
  <w:num w:numId="1" w16cid:durableId="337585559">
    <w:abstractNumId w:val="17"/>
  </w:num>
  <w:num w:numId="2" w16cid:durableId="672880429">
    <w:abstractNumId w:val="3"/>
  </w:num>
  <w:num w:numId="3" w16cid:durableId="1343820786">
    <w:abstractNumId w:val="7"/>
  </w:num>
  <w:num w:numId="4" w16cid:durableId="616372226">
    <w:abstractNumId w:val="11"/>
  </w:num>
  <w:num w:numId="5" w16cid:durableId="1060249837">
    <w:abstractNumId w:val="6"/>
  </w:num>
  <w:num w:numId="6" w16cid:durableId="280649618">
    <w:abstractNumId w:val="13"/>
  </w:num>
  <w:num w:numId="7" w16cid:durableId="1154878947">
    <w:abstractNumId w:val="15"/>
  </w:num>
  <w:num w:numId="8" w16cid:durableId="1961916456">
    <w:abstractNumId w:val="14"/>
  </w:num>
  <w:num w:numId="9" w16cid:durableId="1431312095">
    <w:abstractNumId w:val="10"/>
  </w:num>
  <w:num w:numId="10" w16cid:durableId="1900625939">
    <w:abstractNumId w:val="2"/>
  </w:num>
  <w:num w:numId="11" w16cid:durableId="1485046566">
    <w:abstractNumId w:val="5"/>
  </w:num>
  <w:num w:numId="12" w16cid:durableId="1011879058">
    <w:abstractNumId w:val="4"/>
  </w:num>
  <w:num w:numId="13" w16cid:durableId="1301105993">
    <w:abstractNumId w:val="9"/>
  </w:num>
  <w:num w:numId="14" w16cid:durableId="1946497261">
    <w:abstractNumId w:val="12"/>
  </w:num>
  <w:num w:numId="15" w16cid:durableId="2110541577">
    <w:abstractNumId w:val="8"/>
  </w:num>
  <w:num w:numId="16" w16cid:durableId="706414337">
    <w:abstractNumId w:val="1"/>
  </w:num>
  <w:num w:numId="17" w16cid:durableId="843472474">
    <w:abstractNumId w:val="0"/>
  </w:num>
  <w:num w:numId="18" w16cid:durableId="6568879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UN+cb5dYVoQnxjru2unYOXuXuxlNT4cxQzDWkVzAn8E5emdqSBucaCWDXNq5WMeujDFhOSDqZ1cfSdh9rtp0gA==" w:salt="6zXDa3zRpvYOo0TeqKW7sw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NrAwN7I0NDW2NLFQ0lEKTi0uzszPAykwqgUA7GDnMywAAAA="/>
  </w:docVars>
  <w:rsids>
    <w:rsidRoot w:val="0047346A"/>
    <w:rsid w:val="000021F4"/>
    <w:rsid w:val="00006C9E"/>
    <w:rsid w:val="00007723"/>
    <w:rsid w:val="00021E7D"/>
    <w:rsid w:val="00023E6A"/>
    <w:rsid w:val="000256EB"/>
    <w:rsid w:val="00063794"/>
    <w:rsid w:val="00081A1B"/>
    <w:rsid w:val="000C0129"/>
    <w:rsid w:val="000C6A5C"/>
    <w:rsid w:val="000E403F"/>
    <w:rsid w:val="001229B2"/>
    <w:rsid w:val="001268C3"/>
    <w:rsid w:val="00127590"/>
    <w:rsid w:val="00137862"/>
    <w:rsid w:val="001462BE"/>
    <w:rsid w:val="00181AA6"/>
    <w:rsid w:val="0018515B"/>
    <w:rsid w:val="00192E7F"/>
    <w:rsid w:val="001E1972"/>
    <w:rsid w:val="001F6D87"/>
    <w:rsid w:val="002251C6"/>
    <w:rsid w:val="00225C31"/>
    <w:rsid w:val="002746D0"/>
    <w:rsid w:val="00280716"/>
    <w:rsid w:val="002A578C"/>
    <w:rsid w:val="002B4BF3"/>
    <w:rsid w:val="002C1D49"/>
    <w:rsid w:val="002F3457"/>
    <w:rsid w:val="00310AEE"/>
    <w:rsid w:val="00323BEC"/>
    <w:rsid w:val="00353F14"/>
    <w:rsid w:val="0035560E"/>
    <w:rsid w:val="003B2C73"/>
    <w:rsid w:val="003C2F1B"/>
    <w:rsid w:val="003C56C4"/>
    <w:rsid w:val="00400962"/>
    <w:rsid w:val="00416934"/>
    <w:rsid w:val="00434097"/>
    <w:rsid w:val="0047346A"/>
    <w:rsid w:val="00481BEA"/>
    <w:rsid w:val="004B4040"/>
    <w:rsid w:val="004D324D"/>
    <w:rsid w:val="00500081"/>
    <w:rsid w:val="005014BD"/>
    <w:rsid w:val="00515247"/>
    <w:rsid w:val="005162B3"/>
    <w:rsid w:val="0052248A"/>
    <w:rsid w:val="0054286C"/>
    <w:rsid w:val="00570812"/>
    <w:rsid w:val="005765B3"/>
    <w:rsid w:val="005967AC"/>
    <w:rsid w:val="005B5C97"/>
    <w:rsid w:val="005B7B3E"/>
    <w:rsid w:val="005D6664"/>
    <w:rsid w:val="005E5ACE"/>
    <w:rsid w:val="00605C04"/>
    <w:rsid w:val="00611C47"/>
    <w:rsid w:val="00614D74"/>
    <w:rsid w:val="0064456D"/>
    <w:rsid w:val="00671B52"/>
    <w:rsid w:val="00691C1F"/>
    <w:rsid w:val="006938B7"/>
    <w:rsid w:val="00696F58"/>
    <w:rsid w:val="006A43F9"/>
    <w:rsid w:val="006A684D"/>
    <w:rsid w:val="006D509E"/>
    <w:rsid w:val="0072118B"/>
    <w:rsid w:val="007246A0"/>
    <w:rsid w:val="00726876"/>
    <w:rsid w:val="00745851"/>
    <w:rsid w:val="007629EE"/>
    <w:rsid w:val="007A76C7"/>
    <w:rsid w:val="007C70A5"/>
    <w:rsid w:val="007F3D94"/>
    <w:rsid w:val="00846A78"/>
    <w:rsid w:val="00862205"/>
    <w:rsid w:val="0087109E"/>
    <w:rsid w:val="008712D8"/>
    <w:rsid w:val="008C07C8"/>
    <w:rsid w:val="008D0637"/>
    <w:rsid w:val="009523C1"/>
    <w:rsid w:val="00960BB3"/>
    <w:rsid w:val="009743E5"/>
    <w:rsid w:val="00977E06"/>
    <w:rsid w:val="009C0517"/>
    <w:rsid w:val="009F5621"/>
    <w:rsid w:val="00A160E3"/>
    <w:rsid w:val="00A17875"/>
    <w:rsid w:val="00A30854"/>
    <w:rsid w:val="00A30FBA"/>
    <w:rsid w:val="00A37889"/>
    <w:rsid w:val="00A47A5B"/>
    <w:rsid w:val="00A637CE"/>
    <w:rsid w:val="00A732FD"/>
    <w:rsid w:val="00AA090E"/>
    <w:rsid w:val="00AA6E23"/>
    <w:rsid w:val="00AC35DA"/>
    <w:rsid w:val="00AE0097"/>
    <w:rsid w:val="00B06884"/>
    <w:rsid w:val="00B14B59"/>
    <w:rsid w:val="00B24FFD"/>
    <w:rsid w:val="00B35B49"/>
    <w:rsid w:val="00B51D72"/>
    <w:rsid w:val="00B611DA"/>
    <w:rsid w:val="00B6336E"/>
    <w:rsid w:val="00BA0309"/>
    <w:rsid w:val="00BA1ACE"/>
    <w:rsid w:val="00BC4A39"/>
    <w:rsid w:val="00C02F8A"/>
    <w:rsid w:val="00C263E6"/>
    <w:rsid w:val="00C576B2"/>
    <w:rsid w:val="00CA6012"/>
    <w:rsid w:val="00CD18E1"/>
    <w:rsid w:val="00CD7A33"/>
    <w:rsid w:val="00D451BF"/>
    <w:rsid w:val="00D80A6C"/>
    <w:rsid w:val="00DA669A"/>
    <w:rsid w:val="00DB6270"/>
    <w:rsid w:val="00E101E0"/>
    <w:rsid w:val="00E2694E"/>
    <w:rsid w:val="00E31C50"/>
    <w:rsid w:val="00E3344E"/>
    <w:rsid w:val="00E41254"/>
    <w:rsid w:val="00E416D2"/>
    <w:rsid w:val="00E51E12"/>
    <w:rsid w:val="00E55CA8"/>
    <w:rsid w:val="00E63BE2"/>
    <w:rsid w:val="00EA1616"/>
    <w:rsid w:val="00EB1A8C"/>
    <w:rsid w:val="00ED7DAF"/>
    <w:rsid w:val="00F0396A"/>
    <w:rsid w:val="00F13627"/>
    <w:rsid w:val="00F236DF"/>
    <w:rsid w:val="00FC2B5E"/>
    <w:rsid w:val="00FE0A69"/>
    <w:rsid w:val="00FF2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2047FD"/>
  <w15:chartTrackingRefBased/>
  <w15:docId w15:val="{41576E4E-0399-46C1-9A63-13BFB5D6D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Rockwell Light" w:hAnsi="Rockwell Light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6"/>
    </w:rPr>
  </w:style>
  <w:style w:type="paragraph" w:styleId="Heading3">
    <w:name w:val="heading 3"/>
    <w:basedOn w:val="Normal"/>
    <w:next w:val="Normal"/>
    <w:qFormat/>
    <w:pPr>
      <w:keepNext/>
      <w:ind w:left="1440"/>
      <w:jc w:val="center"/>
      <w:outlineLvl w:val="2"/>
    </w:pPr>
    <w:rPr>
      <w:rFonts w:ascii="Times New Roman" w:hAnsi="Times New Roman"/>
      <w:b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</w:rPr>
  </w:style>
  <w:style w:type="paragraph" w:styleId="BodyTextIndent">
    <w:name w:val="Body Text Indent"/>
    <w:basedOn w:val="Normal"/>
    <w:pPr>
      <w:ind w:left="360"/>
    </w:pPr>
    <w:rPr>
      <w:b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ind w:left="1440"/>
      <w:jc w:val="center"/>
    </w:pPr>
    <w:rPr>
      <w:rFonts w:ascii="Times New Roman" w:hAnsi="Times New Roman"/>
      <w:b/>
      <w:sz w:val="26"/>
    </w:rPr>
  </w:style>
  <w:style w:type="paragraph" w:styleId="BodyText2">
    <w:name w:val="Body Text 2"/>
    <w:basedOn w:val="Normal"/>
    <w:rPr>
      <w:rFonts w:ascii="Times New Roman" w:hAnsi="Times New Roman"/>
      <w:b/>
      <w:sz w:val="18"/>
    </w:rPr>
  </w:style>
  <w:style w:type="paragraph" w:styleId="BodyText3">
    <w:name w:val="Body Text 3"/>
    <w:basedOn w:val="Normal"/>
    <w:pPr>
      <w:jc w:val="center"/>
    </w:pPr>
    <w:rPr>
      <w:rFonts w:ascii="Times New Roman" w:hAnsi="Times New Roman"/>
      <w:b/>
      <w:bCs/>
      <w:sz w:val="22"/>
    </w:rPr>
  </w:style>
  <w:style w:type="table" w:styleId="TableGrid">
    <w:name w:val="Table Grid"/>
    <w:basedOn w:val="TableNormal"/>
    <w:rsid w:val="006A43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FE0A69"/>
    <w:rPr>
      <w:b/>
      <w:bCs/>
    </w:rPr>
  </w:style>
  <w:style w:type="paragraph" w:styleId="NormalWeb">
    <w:name w:val="Normal (Web)"/>
    <w:basedOn w:val="Normal"/>
    <w:uiPriority w:val="99"/>
    <w:unhideWhenUsed/>
    <w:rsid w:val="00FE0A69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caps">
    <w:name w:val="caps"/>
    <w:basedOn w:val="DefaultParagraphFont"/>
    <w:rsid w:val="00FE0A69"/>
  </w:style>
  <w:style w:type="character" w:customStyle="1" w:styleId="FooterChar">
    <w:name w:val="Footer Char"/>
    <w:link w:val="Footer"/>
    <w:rsid w:val="00EA1616"/>
    <w:rPr>
      <w:rFonts w:ascii="Rockwell Light" w:hAnsi="Rockwell Light"/>
      <w:sz w:val="24"/>
      <w:lang w:val="en-US" w:eastAsia="en-US" w:bidi="ar-SA"/>
    </w:rPr>
  </w:style>
  <w:style w:type="character" w:styleId="Hyperlink">
    <w:name w:val="Hyperlink"/>
    <w:uiPriority w:val="99"/>
    <w:unhideWhenUsed/>
    <w:rsid w:val="0043409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30FBA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8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5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981423"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46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8E5E51F-EF7D-4AFC-92A3-D3DE99080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8</Words>
  <Characters>404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a Studies Fellowship:  Progress Report</vt:lpstr>
    </vt:vector>
  </TitlesOfParts>
  <Company>Hewlett-Packard</Company>
  <LinksUpToDate>false</LinksUpToDate>
  <CharactersWithSpaces>4740</CharactersWithSpaces>
  <SharedDoc>false</SharedDoc>
  <HLinks>
    <vt:vector size="6" baseType="variant">
      <vt:variant>
        <vt:i4>2490398</vt:i4>
      </vt:variant>
      <vt:variant>
        <vt:i4>0</vt:i4>
      </vt:variant>
      <vt:variant>
        <vt:i4>0</vt:i4>
      </vt:variant>
      <vt:variant>
        <vt:i4>5</vt:i4>
      </vt:variant>
      <vt:variant>
        <vt:lpwstr>mailto:maldeen@ucalgary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 Studies Fellowship:  Progress Report</dc:title>
  <dc:subject/>
  <dc:creator>Shastri Indo Canadian Inst.#2</dc:creator>
  <cp:keywords/>
  <cp:lastModifiedBy>Mahmuda Aldeen</cp:lastModifiedBy>
  <cp:revision>2</cp:revision>
  <cp:lastPrinted>2002-01-16T04:42:00Z</cp:lastPrinted>
  <dcterms:created xsi:type="dcterms:W3CDTF">2022-11-06T00:34:00Z</dcterms:created>
  <dcterms:modified xsi:type="dcterms:W3CDTF">2022-11-06T00:34:00Z</dcterms:modified>
</cp:coreProperties>
</file>